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843522" w14:textId="77777777" w:rsidR="00D013B8" w:rsidRDefault="00D013B8" w:rsidP="00375A96">
      <w:pPr>
        <w:tabs>
          <w:tab w:val="left" w:pos="709"/>
        </w:tabs>
        <w:jc w:val="both"/>
        <w:rPr>
          <w:rFonts w:ascii="Cambria" w:hAnsi="Cambria"/>
        </w:rPr>
      </w:pPr>
    </w:p>
    <w:p w14:paraId="5BC366C0" w14:textId="77777777" w:rsidR="00082252" w:rsidRDefault="00082252" w:rsidP="00082252">
      <w:pPr>
        <w:tabs>
          <w:tab w:val="left" w:pos="709"/>
        </w:tabs>
        <w:jc w:val="center"/>
        <w:rPr>
          <w:rFonts w:ascii="Cambria" w:hAnsi="Cambria"/>
        </w:rPr>
      </w:pPr>
    </w:p>
    <w:p w14:paraId="119D941F" w14:textId="77777777" w:rsidR="00082252" w:rsidRDefault="00082252" w:rsidP="00082252">
      <w:pPr>
        <w:tabs>
          <w:tab w:val="left" w:pos="709"/>
        </w:tabs>
        <w:jc w:val="center"/>
        <w:rPr>
          <w:rFonts w:ascii="Cambria" w:hAnsi="Cambria"/>
        </w:rPr>
      </w:pPr>
    </w:p>
    <w:p w14:paraId="1DA82C20" w14:textId="77777777" w:rsidR="00082252" w:rsidRDefault="00082252" w:rsidP="00082252">
      <w:pPr>
        <w:tabs>
          <w:tab w:val="left" w:pos="709"/>
        </w:tabs>
        <w:jc w:val="center"/>
        <w:rPr>
          <w:rFonts w:ascii="Cambria" w:hAnsi="Cambria"/>
        </w:rPr>
      </w:pPr>
    </w:p>
    <w:p w14:paraId="4E482C11" w14:textId="77777777" w:rsidR="00082252" w:rsidRDefault="00082252" w:rsidP="00082252">
      <w:pPr>
        <w:tabs>
          <w:tab w:val="left" w:pos="709"/>
        </w:tabs>
        <w:jc w:val="center"/>
        <w:rPr>
          <w:rFonts w:ascii="Cambria" w:hAnsi="Cambria"/>
        </w:rPr>
      </w:pPr>
    </w:p>
    <w:p w14:paraId="33E32895" w14:textId="57B177A7" w:rsidR="00D2223B" w:rsidRDefault="00D013B8" w:rsidP="00082252">
      <w:pPr>
        <w:tabs>
          <w:tab w:val="left" w:pos="709"/>
        </w:tabs>
        <w:jc w:val="center"/>
        <w:rPr>
          <w:rFonts w:ascii="Cambria" w:hAnsi="Cambria"/>
        </w:rPr>
      </w:pPr>
      <w:r>
        <w:rPr>
          <w:rFonts w:ascii="Cambria" w:hAnsi="Cambria"/>
        </w:rPr>
        <w:t>„Информационно съобщение</w:t>
      </w:r>
    </w:p>
    <w:p w14:paraId="5236D0BC" w14:textId="77777777" w:rsidR="00D013B8" w:rsidRDefault="00D013B8" w:rsidP="00782193">
      <w:pPr>
        <w:tabs>
          <w:tab w:val="left" w:pos="709"/>
        </w:tabs>
        <w:jc w:val="both"/>
        <w:rPr>
          <w:rFonts w:ascii="Cambria" w:hAnsi="Cambria"/>
        </w:rPr>
      </w:pPr>
    </w:p>
    <w:p w14:paraId="2A171AFE" w14:textId="3DF745A0" w:rsidR="00782193" w:rsidRPr="00375A96" w:rsidRDefault="00782193" w:rsidP="00782193">
      <w:pPr>
        <w:tabs>
          <w:tab w:val="left" w:pos="709"/>
        </w:tabs>
        <w:jc w:val="both"/>
        <w:rPr>
          <w:rFonts w:ascii="Cambria" w:hAnsi="Cambria"/>
        </w:rPr>
      </w:pPr>
      <w:r>
        <w:rPr>
          <w:rFonts w:ascii="Cambria" w:hAnsi="Cambria"/>
        </w:rPr>
        <w:t xml:space="preserve">В </w:t>
      </w:r>
      <w:r w:rsidRPr="00375A96">
        <w:rPr>
          <w:rFonts w:ascii="Cambria" w:hAnsi="Cambria"/>
        </w:rPr>
        <w:t>изпълнение на изискванията на чл. 13, ал. 3 от Изборния кодекс</w:t>
      </w:r>
      <w:r>
        <w:rPr>
          <w:rFonts w:ascii="Cambria" w:hAnsi="Cambria"/>
        </w:rPr>
        <w:t xml:space="preserve"> в Генералното консулство на Република България в гр. Мюнхен, Федерална Република Германия  </w:t>
      </w:r>
      <w:r w:rsidRPr="00375A96">
        <w:rPr>
          <w:rFonts w:ascii="Cambria" w:hAnsi="Cambria"/>
        </w:rPr>
        <w:t>са постъпили предложения от представители на българската общност за разкриване на избирателни секции</w:t>
      </w:r>
      <w:r w:rsidR="00D013B8">
        <w:rPr>
          <w:rFonts w:ascii="Cambria" w:hAnsi="Cambria"/>
        </w:rPr>
        <w:t>,</w:t>
      </w:r>
      <w:r w:rsidRPr="00375A96">
        <w:rPr>
          <w:rFonts w:ascii="Cambria" w:hAnsi="Cambria"/>
        </w:rPr>
        <w:t xml:space="preserve"> </w:t>
      </w:r>
      <w:r>
        <w:rPr>
          <w:rFonts w:ascii="Cambria" w:hAnsi="Cambria"/>
        </w:rPr>
        <w:t>извън офисите на консулското представителство -</w:t>
      </w:r>
      <w:r w:rsidRPr="00375A96">
        <w:rPr>
          <w:rFonts w:ascii="Cambria" w:hAnsi="Cambria"/>
        </w:rPr>
        <w:t xml:space="preserve"> Мюнхен и на Почетния консул</w:t>
      </w:r>
      <w:r>
        <w:rPr>
          <w:rFonts w:ascii="Cambria" w:hAnsi="Cambria"/>
        </w:rPr>
        <w:t xml:space="preserve"> на Република България в гр. </w:t>
      </w:r>
      <w:r w:rsidRPr="00375A96">
        <w:rPr>
          <w:rFonts w:ascii="Cambria" w:hAnsi="Cambria"/>
        </w:rPr>
        <w:t>Щутгарт</w:t>
      </w:r>
      <w:r w:rsidR="00D013B8">
        <w:rPr>
          <w:rFonts w:ascii="Cambria" w:hAnsi="Cambria"/>
        </w:rPr>
        <w:t>,</w:t>
      </w:r>
      <w:r w:rsidRPr="00375A96">
        <w:rPr>
          <w:rFonts w:ascii="Cambria" w:hAnsi="Cambria"/>
        </w:rPr>
        <w:t xml:space="preserve"> в следните насел</w:t>
      </w:r>
      <w:r w:rsidR="00D013B8">
        <w:rPr>
          <w:rFonts w:ascii="Cambria" w:hAnsi="Cambria"/>
        </w:rPr>
        <w:t xml:space="preserve">ени места на територията на </w:t>
      </w:r>
      <w:r w:rsidRPr="00375A96">
        <w:rPr>
          <w:rFonts w:ascii="Cambria" w:hAnsi="Cambria"/>
        </w:rPr>
        <w:t xml:space="preserve"> федералните провин</w:t>
      </w:r>
      <w:r>
        <w:rPr>
          <w:rFonts w:ascii="Cambria" w:hAnsi="Cambria"/>
        </w:rPr>
        <w:t>ции Бавария и Баден-</w:t>
      </w:r>
      <w:proofErr w:type="spellStart"/>
      <w:r>
        <w:rPr>
          <w:rFonts w:ascii="Cambria" w:hAnsi="Cambria"/>
        </w:rPr>
        <w:t>Вюртемберг</w:t>
      </w:r>
      <w:proofErr w:type="spellEnd"/>
      <w:r>
        <w:rPr>
          <w:rFonts w:ascii="Cambria" w:hAnsi="Cambria"/>
        </w:rPr>
        <w:t xml:space="preserve"> </w:t>
      </w:r>
      <w:r w:rsidRPr="00375A96">
        <w:rPr>
          <w:rFonts w:ascii="Cambria" w:hAnsi="Cambria"/>
        </w:rPr>
        <w:t xml:space="preserve">: </w:t>
      </w:r>
    </w:p>
    <w:p w14:paraId="42FDFF54" w14:textId="77777777" w:rsidR="00D013B8" w:rsidRDefault="00D013B8" w:rsidP="00782193">
      <w:pPr>
        <w:tabs>
          <w:tab w:val="left" w:pos="709"/>
        </w:tabs>
        <w:jc w:val="both"/>
        <w:rPr>
          <w:rFonts w:ascii="Cambria" w:hAnsi="Cambria"/>
          <w:b/>
          <w:u w:val="single"/>
        </w:rPr>
      </w:pPr>
    </w:p>
    <w:p w14:paraId="537347CE" w14:textId="1A0177B9" w:rsidR="00782193" w:rsidRPr="00D013B8" w:rsidRDefault="00D013B8" w:rsidP="00D013B8">
      <w:pPr>
        <w:tabs>
          <w:tab w:val="left" w:pos="709"/>
        </w:tabs>
        <w:jc w:val="center"/>
        <w:rPr>
          <w:rFonts w:ascii="Cambria" w:hAnsi="Cambria"/>
          <w:b/>
          <w:u w:val="single"/>
        </w:rPr>
      </w:pPr>
      <w:r w:rsidRPr="00D013B8">
        <w:rPr>
          <w:rFonts w:ascii="Cambria" w:hAnsi="Cambria"/>
          <w:b/>
          <w:u w:val="single"/>
        </w:rPr>
        <w:t>Федерална провинция Бавария</w:t>
      </w:r>
    </w:p>
    <w:p w14:paraId="45A86AAA" w14:textId="77777777" w:rsidR="00D013B8" w:rsidRDefault="00D013B8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56D98FD8" w14:textId="455AC0EF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 xml:space="preserve">МЮНХЕН ( </w:t>
      </w:r>
      <w:r w:rsidR="00375A96" w:rsidRPr="00375A96">
        <w:rPr>
          <w:rFonts w:ascii="Cambria" w:hAnsi="Cambria"/>
          <w:b/>
          <w:lang w:val="de-DE"/>
        </w:rPr>
        <w:t>M</w:t>
      </w:r>
      <w:r w:rsidR="00375A96" w:rsidRPr="00375A96">
        <w:rPr>
          <w:rFonts w:ascii="Cambria" w:hAnsi="Cambria"/>
          <w:b/>
        </w:rPr>
        <w:t>Ü</w:t>
      </w:r>
      <w:r w:rsidR="00375A96" w:rsidRPr="00375A96">
        <w:rPr>
          <w:rFonts w:ascii="Cambria" w:hAnsi="Cambria"/>
          <w:b/>
          <w:lang w:val="de-DE"/>
        </w:rPr>
        <w:t>NCHEN</w:t>
      </w:r>
      <w:r w:rsidRPr="00375A96">
        <w:rPr>
          <w:rFonts w:ascii="Cambria" w:hAnsi="Cambria"/>
          <w:b/>
        </w:rPr>
        <w:t>)</w:t>
      </w:r>
    </w:p>
    <w:p w14:paraId="51AE9634" w14:textId="76911488" w:rsidR="00EC669F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АУГСБУРГ (</w:t>
      </w:r>
      <w:r w:rsidR="00375A96" w:rsidRPr="00375A96">
        <w:rPr>
          <w:rFonts w:ascii="Cambria" w:hAnsi="Cambria"/>
          <w:b/>
          <w:lang w:val="de-DE"/>
        </w:rPr>
        <w:t>AUGSBURG</w:t>
      </w:r>
      <w:r w:rsidRPr="00375A96">
        <w:rPr>
          <w:rFonts w:ascii="Cambria" w:hAnsi="Cambria"/>
          <w:b/>
        </w:rPr>
        <w:t xml:space="preserve"> )</w:t>
      </w:r>
      <w:r w:rsidR="00251FFA" w:rsidRPr="00375A96">
        <w:rPr>
          <w:rFonts w:ascii="Cambria" w:hAnsi="Cambria"/>
          <w:b/>
        </w:rPr>
        <w:tab/>
      </w:r>
    </w:p>
    <w:p w14:paraId="31C5261A" w14:textId="409419C6" w:rsidR="00D748EE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РЕГЕНСБУРГ</w:t>
      </w:r>
      <w:r w:rsidR="00375A96" w:rsidRPr="00375A96">
        <w:rPr>
          <w:rFonts w:ascii="Cambria" w:hAnsi="Cambria"/>
          <w:b/>
        </w:rPr>
        <w:t xml:space="preserve"> (</w:t>
      </w:r>
      <w:r w:rsidR="00375A96" w:rsidRPr="00375A96">
        <w:rPr>
          <w:rFonts w:ascii="Cambria" w:hAnsi="Cambria"/>
          <w:b/>
          <w:lang w:val="de-DE"/>
        </w:rPr>
        <w:t>REGENSBURG</w:t>
      </w:r>
      <w:r w:rsidRPr="00375A96">
        <w:rPr>
          <w:rFonts w:ascii="Cambria" w:hAnsi="Cambria"/>
          <w:b/>
        </w:rPr>
        <w:t xml:space="preserve"> )</w:t>
      </w:r>
    </w:p>
    <w:p w14:paraId="3333BD94" w14:textId="45D1CADE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НЮРНБЕРГ/ФЮРТ (</w:t>
      </w:r>
      <w:r w:rsidR="00375A96" w:rsidRPr="00375A96">
        <w:rPr>
          <w:rFonts w:ascii="Cambria" w:hAnsi="Cambria"/>
          <w:b/>
          <w:lang w:val="de-DE"/>
        </w:rPr>
        <w:t>N</w:t>
      </w:r>
      <w:r w:rsidR="00375A96" w:rsidRPr="00375A96">
        <w:rPr>
          <w:rFonts w:ascii="Cambria" w:hAnsi="Cambria"/>
          <w:b/>
        </w:rPr>
        <w:t>Ü</w:t>
      </w:r>
      <w:r w:rsidR="00375A96" w:rsidRPr="00375A96">
        <w:rPr>
          <w:rFonts w:ascii="Cambria" w:hAnsi="Cambria"/>
          <w:b/>
          <w:lang w:val="de-DE"/>
        </w:rPr>
        <w:t>RNBERG</w:t>
      </w:r>
      <w:r w:rsidR="00375A96" w:rsidRPr="00375A96">
        <w:rPr>
          <w:rFonts w:ascii="Cambria" w:hAnsi="Cambria"/>
          <w:b/>
        </w:rPr>
        <w:t>/</w:t>
      </w:r>
      <w:r w:rsidR="00375A96" w:rsidRPr="00375A96">
        <w:rPr>
          <w:rFonts w:ascii="Cambria" w:hAnsi="Cambria"/>
          <w:b/>
          <w:lang w:val="de-DE"/>
        </w:rPr>
        <w:t>F</w:t>
      </w:r>
      <w:r w:rsidR="00375A96" w:rsidRPr="00375A96">
        <w:rPr>
          <w:rFonts w:ascii="Cambria" w:hAnsi="Cambria"/>
          <w:b/>
        </w:rPr>
        <w:t>Ü</w:t>
      </w:r>
      <w:r w:rsidR="00375A96" w:rsidRPr="00375A96">
        <w:rPr>
          <w:rFonts w:ascii="Cambria" w:hAnsi="Cambria"/>
          <w:b/>
          <w:lang w:val="de-DE"/>
        </w:rPr>
        <w:t>HRT</w:t>
      </w:r>
      <w:r w:rsidRPr="00375A96">
        <w:rPr>
          <w:rFonts w:ascii="Cambria" w:hAnsi="Cambria"/>
          <w:b/>
        </w:rPr>
        <w:t>)</w:t>
      </w:r>
    </w:p>
    <w:p w14:paraId="1CEF38E7" w14:textId="47629E71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 xml:space="preserve">ВЮРЦБУРГ ( </w:t>
      </w:r>
      <w:r w:rsidR="00375A96" w:rsidRPr="00375A96">
        <w:rPr>
          <w:rFonts w:ascii="Cambria" w:hAnsi="Cambria"/>
          <w:b/>
          <w:lang w:val="de-DE"/>
        </w:rPr>
        <w:t>W</w:t>
      </w:r>
      <w:r w:rsidR="00375A96" w:rsidRPr="00D2223B">
        <w:rPr>
          <w:rFonts w:ascii="Cambria" w:hAnsi="Cambria"/>
          <w:b/>
        </w:rPr>
        <w:t>Ü</w:t>
      </w:r>
      <w:r w:rsidR="00375A96" w:rsidRPr="00375A96">
        <w:rPr>
          <w:rFonts w:ascii="Cambria" w:hAnsi="Cambria"/>
          <w:b/>
          <w:lang w:val="de-DE"/>
        </w:rPr>
        <w:t>RZBURG</w:t>
      </w:r>
      <w:r w:rsidRPr="00375A96">
        <w:rPr>
          <w:rFonts w:ascii="Cambria" w:hAnsi="Cambria"/>
          <w:b/>
        </w:rPr>
        <w:t xml:space="preserve"> )</w:t>
      </w:r>
    </w:p>
    <w:p w14:paraId="609AAABA" w14:textId="60E6F93B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ПАСАУ (</w:t>
      </w:r>
      <w:r w:rsidR="00375A96" w:rsidRPr="00375A96">
        <w:rPr>
          <w:rFonts w:ascii="Cambria" w:hAnsi="Cambria"/>
          <w:b/>
          <w:lang w:val="de-DE"/>
        </w:rPr>
        <w:t>PASSAU</w:t>
      </w:r>
      <w:r w:rsidRPr="00375A96">
        <w:rPr>
          <w:rFonts w:ascii="Cambria" w:hAnsi="Cambria"/>
          <w:b/>
        </w:rPr>
        <w:t>)</w:t>
      </w:r>
    </w:p>
    <w:p w14:paraId="23B6E0DE" w14:textId="258F0C6A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НОЙМАРКТ (</w:t>
      </w:r>
      <w:r w:rsidR="00375A96" w:rsidRPr="00375A96">
        <w:rPr>
          <w:rFonts w:ascii="Cambria" w:hAnsi="Cambria"/>
          <w:b/>
          <w:lang w:val="de-DE"/>
        </w:rPr>
        <w:t>NEUMARKT IN DER PFALZ</w:t>
      </w:r>
      <w:r w:rsidRPr="00375A96">
        <w:rPr>
          <w:rFonts w:ascii="Cambria" w:hAnsi="Cambria"/>
          <w:b/>
        </w:rPr>
        <w:t>)</w:t>
      </w:r>
    </w:p>
    <w:p w14:paraId="324192D9" w14:textId="77777777" w:rsidR="00D013B8" w:rsidRPr="00375A96" w:rsidRDefault="00D013B8" w:rsidP="00D013B8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ГАРМИШ-ПАРТЕНКИРХЕН (</w:t>
      </w:r>
      <w:r w:rsidRPr="00375A96">
        <w:rPr>
          <w:rFonts w:ascii="Cambria" w:hAnsi="Cambria"/>
          <w:b/>
          <w:lang w:val="de-DE"/>
        </w:rPr>
        <w:t>GARMISCH</w:t>
      </w:r>
      <w:r w:rsidRPr="00D2223B">
        <w:rPr>
          <w:rFonts w:ascii="Cambria" w:hAnsi="Cambria"/>
          <w:b/>
        </w:rPr>
        <w:t>-</w:t>
      </w:r>
      <w:r w:rsidRPr="00375A96">
        <w:rPr>
          <w:rFonts w:ascii="Cambria" w:hAnsi="Cambria"/>
          <w:b/>
          <w:lang w:val="de-DE"/>
        </w:rPr>
        <w:t>PARTENKIRCHEN</w:t>
      </w:r>
      <w:r w:rsidRPr="00375A96">
        <w:rPr>
          <w:rFonts w:ascii="Cambria" w:hAnsi="Cambria"/>
          <w:b/>
        </w:rPr>
        <w:t>)</w:t>
      </w:r>
    </w:p>
    <w:p w14:paraId="44A5CE5A" w14:textId="77777777" w:rsidR="00D013B8" w:rsidRDefault="00D013B8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5BFDC97C" w14:textId="572318B9" w:rsidR="00D013B8" w:rsidRPr="00D013B8" w:rsidRDefault="00D013B8" w:rsidP="00D013B8">
      <w:pPr>
        <w:tabs>
          <w:tab w:val="left" w:pos="709"/>
        </w:tabs>
        <w:jc w:val="center"/>
        <w:rPr>
          <w:rFonts w:ascii="Cambria" w:hAnsi="Cambria"/>
          <w:b/>
          <w:u w:val="single"/>
        </w:rPr>
      </w:pPr>
      <w:r w:rsidRPr="00D013B8">
        <w:rPr>
          <w:rFonts w:ascii="Cambria" w:hAnsi="Cambria"/>
          <w:b/>
          <w:u w:val="single"/>
        </w:rPr>
        <w:t>Федерална провинция Баден-</w:t>
      </w:r>
      <w:proofErr w:type="spellStart"/>
      <w:r w:rsidRPr="00D013B8">
        <w:rPr>
          <w:rFonts w:ascii="Cambria" w:hAnsi="Cambria"/>
          <w:b/>
          <w:u w:val="single"/>
        </w:rPr>
        <w:t>Вюртемберг</w:t>
      </w:r>
      <w:proofErr w:type="spellEnd"/>
    </w:p>
    <w:p w14:paraId="1C8A6A91" w14:textId="77777777" w:rsidR="00082252" w:rsidRDefault="00082252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1B3859DC" w14:textId="2C0024A4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ЩУТГАРТ</w:t>
      </w:r>
      <w:r w:rsidR="00375A96" w:rsidRPr="00375A96">
        <w:rPr>
          <w:rFonts w:ascii="Cambria" w:hAnsi="Cambria"/>
          <w:b/>
        </w:rPr>
        <w:t xml:space="preserve">  (</w:t>
      </w:r>
      <w:r w:rsidR="00375A96" w:rsidRPr="00375A96">
        <w:rPr>
          <w:rFonts w:ascii="Cambria" w:hAnsi="Cambria"/>
          <w:b/>
          <w:lang w:val="de-DE"/>
        </w:rPr>
        <w:t>STUTTGART</w:t>
      </w:r>
      <w:r w:rsidRPr="00375A96">
        <w:rPr>
          <w:rFonts w:ascii="Cambria" w:hAnsi="Cambria"/>
          <w:b/>
        </w:rPr>
        <w:t>)</w:t>
      </w:r>
    </w:p>
    <w:p w14:paraId="1375158C" w14:textId="71547712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МАНХАЙМ (</w:t>
      </w:r>
      <w:r w:rsidR="00375A96" w:rsidRPr="00375A96">
        <w:rPr>
          <w:rFonts w:ascii="Cambria" w:hAnsi="Cambria"/>
          <w:b/>
          <w:lang w:val="de-DE"/>
        </w:rPr>
        <w:t>MANNHEIM</w:t>
      </w:r>
      <w:r w:rsidRPr="00375A96">
        <w:rPr>
          <w:rFonts w:ascii="Cambria" w:hAnsi="Cambria"/>
          <w:b/>
        </w:rPr>
        <w:t>)</w:t>
      </w:r>
      <w:r w:rsidR="00375A96" w:rsidRPr="00375A96">
        <w:rPr>
          <w:rFonts w:ascii="Cambria" w:hAnsi="Cambria"/>
          <w:b/>
        </w:rPr>
        <w:t xml:space="preserve"> – </w:t>
      </w:r>
      <w:r w:rsidR="00375A96" w:rsidRPr="00A61E2D">
        <w:rPr>
          <w:rFonts w:ascii="Cambria" w:hAnsi="Cambria"/>
        </w:rPr>
        <w:t>ДВЕ ИЗБОРНИ СЕКЦИИ</w:t>
      </w:r>
    </w:p>
    <w:p w14:paraId="75E9E19B" w14:textId="045CE0A6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ФРАЙБУРГ (</w:t>
      </w:r>
      <w:r w:rsidR="00375A96" w:rsidRPr="00375A96">
        <w:rPr>
          <w:rFonts w:ascii="Cambria" w:hAnsi="Cambria"/>
          <w:b/>
          <w:lang w:val="de-DE"/>
        </w:rPr>
        <w:t>FREIBURG</w:t>
      </w:r>
      <w:r w:rsidRPr="00375A96">
        <w:rPr>
          <w:rFonts w:ascii="Cambria" w:hAnsi="Cambria"/>
          <w:b/>
        </w:rPr>
        <w:t>)</w:t>
      </w:r>
    </w:p>
    <w:p w14:paraId="73E0884D" w14:textId="2F5587F2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КОНСТАНЦ (</w:t>
      </w:r>
      <w:r w:rsidR="00375A96" w:rsidRPr="00375A96">
        <w:rPr>
          <w:rFonts w:ascii="Cambria" w:hAnsi="Cambria"/>
          <w:b/>
          <w:lang w:val="de-DE"/>
        </w:rPr>
        <w:t>KONSTANZ</w:t>
      </w:r>
      <w:r w:rsidRPr="00375A96">
        <w:rPr>
          <w:rFonts w:ascii="Cambria" w:hAnsi="Cambria"/>
          <w:b/>
        </w:rPr>
        <w:t>)</w:t>
      </w:r>
    </w:p>
    <w:p w14:paraId="7567FC8F" w14:textId="04934721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 xml:space="preserve">КАРЛСРУЕ ( </w:t>
      </w:r>
      <w:r w:rsidR="00375A96" w:rsidRPr="00375A96">
        <w:rPr>
          <w:rFonts w:ascii="Cambria" w:hAnsi="Cambria"/>
          <w:b/>
          <w:lang w:val="de-DE"/>
        </w:rPr>
        <w:t>KARLSRUHE</w:t>
      </w:r>
      <w:r w:rsidRPr="00375A96">
        <w:rPr>
          <w:rFonts w:ascii="Cambria" w:hAnsi="Cambria"/>
          <w:b/>
        </w:rPr>
        <w:t>)</w:t>
      </w:r>
    </w:p>
    <w:p w14:paraId="44A9BE0B" w14:textId="314F8D74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ХАЙЛБРОН (</w:t>
      </w:r>
      <w:r w:rsidR="00375A96" w:rsidRPr="00375A96">
        <w:rPr>
          <w:rFonts w:ascii="Cambria" w:hAnsi="Cambria"/>
          <w:b/>
          <w:lang w:val="de-DE"/>
        </w:rPr>
        <w:t>HEILBRONN</w:t>
      </w:r>
      <w:r w:rsidRPr="00375A96">
        <w:rPr>
          <w:rFonts w:ascii="Cambria" w:hAnsi="Cambria"/>
          <w:b/>
        </w:rPr>
        <w:t>)</w:t>
      </w:r>
    </w:p>
    <w:p w14:paraId="372EC16A" w14:textId="7E068185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ХАЙДЕЛБЕРГ (</w:t>
      </w:r>
      <w:r w:rsidR="00375A96" w:rsidRPr="00375A96">
        <w:rPr>
          <w:rFonts w:ascii="Cambria" w:hAnsi="Cambria"/>
          <w:b/>
          <w:lang w:val="de-DE"/>
        </w:rPr>
        <w:t>HEIDELBERG</w:t>
      </w:r>
      <w:r w:rsidRPr="00375A96">
        <w:rPr>
          <w:rFonts w:ascii="Cambria" w:hAnsi="Cambria"/>
          <w:b/>
        </w:rPr>
        <w:t>)</w:t>
      </w:r>
      <w:r w:rsidR="00602E39">
        <w:rPr>
          <w:rFonts w:ascii="Cambria" w:hAnsi="Cambria"/>
          <w:b/>
        </w:rPr>
        <w:t xml:space="preserve">                                                                                                                          </w:t>
      </w:r>
    </w:p>
    <w:p w14:paraId="0BBE6858" w14:textId="6ABA8305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РАВЕНСБУРГ (</w:t>
      </w:r>
      <w:r w:rsidR="00375A96" w:rsidRPr="00375A96">
        <w:rPr>
          <w:rFonts w:ascii="Cambria" w:hAnsi="Cambria"/>
          <w:b/>
          <w:lang w:val="de-DE"/>
        </w:rPr>
        <w:t>RAVENSBURG</w:t>
      </w:r>
      <w:r w:rsidRPr="00375A96">
        <w:rPr>
          <w:rFonts w:ascii="Cambria" w:hAnsi="Cambria"/>
          <w:b/>
        </w:rPr>
        <w:t>)</w:t>
      </w:r>
    </w:p>
    <w:p w14:paraId="7B7BB0CD" w14:textId="7A725DEB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ОФЕНБУРГ (</w:t>
      </w:r>
      <w:r w:rsidR="00375A96" w:rsidRPr="00375A96">
        <w:rPr>
          <w:rFonts w:ascii="Cambria" w:hAnsi="Cambria"/>
          <w:b/>
          <w:lang w:val="de-DE"/>
        </w:rPr>
        <w:t>OFFENBURG</w:t>
      </w:r>
      <w:r w:rsidRPr="00375A96">
        <w:rPr>
          <w:rFonts w:ascii="Cambria" w:hAnsi="Cambria"/>
          <w:b/>
        </w:rPr>
        <w:t>)</w:t>
      </w:r>
    </w:p>
    <w:p w14:paraId="0C164AE3" w14:textId="53D8A618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УЛМ (</w:t>
      </w:r>
      <w:r w:rsidR="00375A96" w:rsidRPr="00375A96">
        <w:rPr>
          <w:rFonts w:ascii="Cambria" w:hAnsi="Cambria"/>
          <w:b/>
          <w:lang w:val="de-DE"/>
        </w:rPr>
        <w:t>ULM</w:t>
      </w:r>
      <w:r w:rsidRPr="00375A96">
        <w:rPr>
          <w:rFonts w:ascii="Cambria" w:hAnsi="Cambria"/>
          <w:b/>
        </w:rPr>
        <w:t xml:space="preserve"> )</w:t>
      </w:r>
    </w:p>
    <w:p w14:paraId="0C9C7042" w14:textId="5DA49958" w:rsidR="007876C9" w:rsidRPr="00082252" w:rsidRDefault="00D2223B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D2223B">
        <w:rPr>
          <w:rFonts w:ascii="Cambria" w:hAnsi="Cambria"/>
          <w:b/>
        </w:rPr>
        <w:t>РОЙТЛИНГЕН (REUTLINGEN)</w:t>
      </w:r>
      <w:r w:rsidR="00082252">
        <w:rPr>
          <w:rFonts w:ascii="Cambria" w:hAnsi="Cambria"/>
          <w:b/>
        </w:rPr>
        <w:t>“</w:t>
      </w:r>
    </w:p>
    <w:p w14:paraId="1656BE8E" w14:textId="77777777" w:rsidR="00D2223B" w:rsidRPr="00D2223B" w:rsidRDefault="00D2223B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4411003C" w14:textId="77777777" w:rsidR="00082252" w:rsidRDefault="00082252" w:rsidP="00375A96">
      <w:pPr>
        <w:tabs>
          <w:tab w:val="left" w:pos="709"/>
        </w:tabs>
        <w:jc w:val="both"/>
        <w:rPr>
          <w:rFonts w:ascii="Cambria" w:hAnsi="Cambria"/>
        </w:rPr>
      </w:pPr>
      <w:bookmarkStart w:id="0" w:name="_GoBack"/>
      <w:bookmarkEnd w:id="0"/>
    </w:p>
    <w:sectPr w:rsidR="00082252" w:rsidSect="006A3605"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640E7E"/>
    <w:multiLevelType w:val="hybridMultilevel"/>
    <w:tmpl w:val="4CFCE7BE"/>
    <w:lvl w:ilvl="0" w:tplc="220CAF8E">
      <w:start w:val="1"/>
      <w:numFmt w:val="decimal"/>
      <w:lvlText w:val="%1."/>
      <w:lvlJc w:val="left"/>
      <w:pPr>
        <w:ind w:left="1924" w:hanging="121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9" w:hanging="360"/>
      </w:pPr>
    </w:lvl>
    <w:lvl w:ilvl="2" w:tplc="0402001B" w:tentative="1">
      <w:start w:val="1"/>
      <w:numFmt w:val="lowerRoman"/>
      <w:lvlText w:val="%3."/>
      <w:lvlJc w:val="right"/>
      <w:pPr>
        <w:ind w:left="2509" w:hanging="180"/>
      </w:pPr>
    </w:lvl>
    <w:lvl w:ilvl="3" w:tplc="0402000F" w:tentative="1">
      <w:start w:val="1"/>
      <w:numFmt w:val="decimal"/>
      <w:lvlText w:val="%4."/>
      <w:lvlJc w:val="left"/>
      <w:pPr>
        <w:ind w:left="3229" w:hanging="360"/>
      </w:pPr>
    </w:lvl>
    <w:lvl w:ilvl="4" w:tplc="04020019" w:tentative="1">
      <w:start w:val="1"/>
      <w:numFmt w:val="lowerLetter"/>
      <w:lvlText w:val="%5."/>
      <w:lvlJc w:val="left"/>
      <w:pPr>
        <w:ind w:left="3949" w:hanging="360"/>
      </w:pPr>
    </w:lvl>
    <w:lvl w:ilvl="5" w:tplc="0402001B" w:tentative="1">
      <w:start w:val="1"/>
      <w:numFmt w:val="lowerRoman"/>
      <w:lvlText w:val="%6."/>
      <w:lvlJc w:val="right"/>
      <w:pPr>
        <w:ind w:left="4669" w:hanging="180"/>
      </w:pPr>
    </w:lvl>
    <w:lvl w:ilvl="6" w:tplc="0402000F" w:tentative="1">
      <w:start w:val="1"/>
      <w:numFmt w:val="decimal"/>
      <w:lvlText w:val="%7."/>
      <w:lvlJc w:val="left"/>
      <w:pPr>
        <w:ind w:left="5389" w:hanging="360"/>
      </w:pPr>
    </w:lvl>
    <w:lvl w:ilvl="7" w:tplc="04020019" w:tentative="1">
      <w:start w:val="1"/>
      <w:numFmt w:val="lowerLetter"/>
      <w:lvlText w:val="%8."/>
      <w:lvlJc w:val="left"/>
      <w:pPr>
        <w:ind w:left="6109" w:hanging="360"/>
      </w:pPr>
    </w:lvl>
    <w:lvl w:ilvl="8" w:tplc="040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517674C1"/>
    <w:multiLevelType w:val="hybridMultilevel"/>
    <w:tmpl w:val="7C869724"/>
    <w:lvl w:ilvl="0" w:tplc="DA7A2FDC">
      <w:start w:val="1"/>
      <w:numFmt w:val="upperRoman"/>
      <w:lvlText w:val="%1."/>
      <w:lvlJc w:val="left"/>
      <w:pPr>
        <w:ind w:left="1428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67CF3E14"/>
    <w:multiLevelType w:val="hybridMultilevel"/>
    <w:tmpl w:val="8AE293BE"/>
    <w:lvl w:ilvl="0" w:tplc="CF2EA16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 w15:restartNumberingAfterBreak="0">
    <w:nsid w:val="69E24377"/>
    <w:multiLevelType w:val="hybridMultilevel"/>
    <w:tmpl w:val="6E6A3F94"/>
    <w:lvl w:ilvl="0" w:tplc="0CBE59CC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MyMDA3MzEyNzFR0lEKTi0uzszPAykwrQUAQhgBtywAAAA="/>
  </w:docVars>
  <w:rsids>
    <w:rsidRoot w:val="0000152F"/>
    <w:rsid w:val="0000152F"/>
    <w:rsid w:val="0001565F"/>
    <w:rsid w:val="000173EB"/>
    <w:rsid w:val="00017B9A"/>
    <w:rsid w:val="00021D51"/>
    <w:rsid w:val="000227E2"/>
    <w:rsid w:val="00024356"/>
    <w:rsid w:val="00042D29"/>
    <w:rsid w:val="00042EEA"/>
    <w:rsid w:val="00043DFB"/>
    <w:rsid w:val="00046A09"/>
    <w:rsid w:val="00053BE0"/>
    <w:rsid w:val="00073FFD"/>
    <w:rsid w:val="000755C0"/>
    <w:rsid w:val="00082252"/>
    <w:rsid w:val="000830DC"/>
    <w:rsid w:val="000C1294"/>
    <w:rsid w:val="000C55BB"/>
    <w:rsid w:val="000D3A39"/>
    <w:rsid w:val="000D6AEC"/>
    <w:rsid w:val="000E3A83"/>
    <w:rsid w:val="001060CA"/>
    <w:rsid w:val="0015623D"/>
    <w:rsid w:val="001573CD"/>
    <w:rsid w:val="00161E2E"/>
    <w:rsid w:val="00164886"/>
    <w:rsid w:val="00165C53"/>
    <w:rsid w:val="00170062"/>
    <w:rsid w:val="00171187"/>
    <w:rsid w:val="00176E39"/>
    <w:rsid w:val="001B1D68"/>
    <w:rsid w:val="001C313B"/>
    <w:rsid w:val="001C583C"/>
    <w:rsid w:val="001D2791"/>
    <w:rsid w:val="001D7A74"/>
    <w:rsid w:val="001E24CB"/>
    <w:rsid w:val="001F73C4"/>
    <w:rsid w:val="002020C2"/>
    <w:rsid w:val="002050A1"/>
    <w:rsid w:val="00224DF9"/>
    <w:rsid w:val="00234460"/>
    <w:rsid w:val="002350BB"/>
    <w:rsid w:val="00235C45"/>
    <w:rsid w:val="00240573"/>
    <w:rsid w:val="00244B36"/>
    <w:rsid w:val="00251FFA"/>
    <w:rsid w:val="00267123"/>
    <w:rsid w:val="00274C66"/>
    <w:rsid w:val="00280867"/>
    <w:rsid w:val="002A483B"/>
    <w:rsid w:val="002B67C7"/>
    <w:rsid w:val="002D2E53"/>
    <w:rsid w:val="002E3061"/>
    <w:rsid w:val="002E3621"/>
    <w:rsid w:val="002F3BBB"/>
    <w:rsid w:val="003241AF"/>
    <w:rsid w:val="00324E8A"/>
    <w:rsid w:val="0034395E"/>
    <w:rsid w:val="003446F8"/>
    <w:rsid w:val="003530F2"/>
    <w:rsid w:val="003678B0"/>
    <w:rsid w:val="00375A96"/>
    <w:rsid w:val="00381FEF"/>
    <w:rsid w:val="00392DC8"/>
    <w:rsid w:val="003A3885"/>
    <w:rsid w:val="003A641E"/>
    <w:rsid w:val="003A7C5D"/>
    <w:rsid w:val="003B214A"/>
    <w:rsid w:val="003C105C"/>
    <w:rsid w:val="003D016C"/>
    <w:rsid w:val="003E0891"/>
    <w:rsid w:val="003E112B"/>
    <w:rsid w:val="003F6CA2"/>
    <w:rsid w:val="00416F20"/>
    <w:rsid w:val="004257D2"/>
    <w:rsid w:val="004322AE"/>
    <w:rsid w:val="00432EEF"/>
    <w:rsid w:val="00440835"/>
    <w:rsid w:val="00490973"/>
    <w:rsid w:val="00491B74"/>
    <w:rsid w:val="004938D1"/>
    <w:rsid w:val="004B66A1"/>
    <w:rsid w:val="004B6F6B"/>
    <w:rsid w:val="004B753A"/>
    <w:rsid w:val="004C2E7C"/>
    <w:rsid w:val="004E7EBA"/>
    <w:rsid w:val="004F03A0"/>
    <w:rsid w:val="004F335E"/>
    <w:rsid w:val="0050097E"/>
    <w:rsid w:val="00511469"/>
    <w:rsid w:val="00517B67"/>
    <w:rsid w:val="00520488"/>
    <w:rsid w:val="0053414D"/>
    <w:rsid w:val="005355B8"/>
    <w:rsid w:val="00544D23"/>
    <w:rsid w:val="00544D54"/>
    <w:rsid w:val="00546FF9"/>
    <w:rsid w:val="00560CB3"/>
    <w:rsid w:val="00571B37"/>
    <w:rsid w:val="00572DEA"/>
    <w:rsid w:val="0058136B"/>
    <w:rsid w:val="005853DD"/>
    <w:rsid w:val="00593DFD"/>
    <w:rsid w:val="00594879"/>
    <w:rsid w:val="005A0110"/>
    <w:rsid w:val="005B0572"/>
    <w:rsid w:val="005B7A1E"/>
    <w:rsid w:val="005C0B6D"/>
    <w:rsid w:val="005C6C9B"/>
    <w:rsid w:val="005D2433"/>
    <w:rsid w:val="005E595E"/>
    <w:rsid w:val="00600960"/>
    <w:rsid w:val="00602E39"/>
    <w:rsid w:val="0061071A"/>
    <w:rsid w:val="006123F3"/>
    <w:rsid w:val="00615A09"/>
    <w:rsid w:val="00620752"/>
    <w:rsid w:val="006402C5"/>
    <w:rsid w:val="0068527D"/>
    <w:rsid w:val="00686B98"/>
    <w:rsid w:val="00687B91"/>
    <w:rsid w:val="006A0A4D"/>
    <w:rsid w:val="006A3605"/>
    <w:rsid w:val="006C2058"/>
    <w:rsid w:val="006C7162"/>
    <w:rsid w:val="006D461B"/>
    <w:rsid w:val="006D736B"/>
    <w:rsid w:val="006E46FE"/>
    <w:rsid w:val="006F1EBC"/>
    <w:rsid w:val="006F6839"/>
    <w:rsid w:val="00702577"/>
    <w:rsid w:val="00705BA5"/>
    <w:rsid w:val="007255A5"/>
    <w:rsid w:val="00742D06"/>
    <w:rsid w:val="00753127"/>
    <w:rsid w:val="007641C4"/>
    <w:rsid w:val="00765F8A"/>
    <w:rsid w:val="00770C35"/>
    <w:rsid w:val="00782193"/>
    <w:rsid w:val="007833DE"/>
    <w:rsid w:val="007876C9"/>
    <w:rsid w:val="007A4E15"/>
    <w:rsid w:val="007B168B"/>
    <w:rsid w:val="007D14A9"/>
    <w:rsid w:val="007F2CB1"/>
    <w:rsid w:val="007F7B65"/>
    <w:rsid w:val="0080690C"/>
    <w:rsid w:val="008120E8"/>
    <w:rsid w:val="008179FE"/>
    <w:rsid w:val="0082395A"/>
    <w:rsid w:val="008343C9"/>
    <w:rsid w:val="00837B98"/>
    <w:rsid w:val="0084158B"/>
    <w:rsid w:val="00846B47"/>
    <w:rsid w:val="00847DDF"/>
    <w:rsid w:val="00847EAE"/>
    <w:rsid w:val="008561F4"/>
    <w:rsid w:val="008615A2"/>
    <w:rsid w:val="008726DF"/>
    <w:rsid w:val="0087456D"/>
    <w:rsid w:val="00881787"/>
    <w:rsid w:val="008A76DE"/>
    <w:rsid w:val="008C3824"/>
    <w:rsid w:val="008C4326"/>
    <w:rsid w:val="008D6104"/>
    <w:rsid w:val="008D7FD8"/>
    <w:rsid w:val="008E2C38"/>
    <w:rsid w:val="008E75EB"/>
    <w:rsid w:val="008F4714"/>
    <w:rsid w:val="00907198"/>
    <w:rsid w:val="00912D38"/>
    <w:rsid w:val="00914237"/>
    <w:rsid w:val="009243F8"/>
    <w:rsid w:val="00981AA6"/>
    <w:rsid w:val="00982D51"/>
    <w:rsid w:val="00986A5B"/>
    <w:rsid w:val="00992B4B"/>
    <w:rsid w:val="00993323"/>
    <w:rsid w:val="00996100"/>
    <w:rsid w:val="009B5413"/>
    <w:rsid w:val="009B6148"/>
    <w:rsid w:val="009D42F2"/>
    <w:rsid w:val="009E32FC"/>
    <w:rsid w:val="009F2C6B"/>
    <w:rsid w:val="009F448A"/>
    <w:rsid w:val="009F53E8"/>
    <w:rsid w:val="00A12205"/>
    <w:rsid w:val="00A12C10"/>
    <w:rsid w:val="00A146B8"/>
    <w:rsid w:val="00A2743B"/>
    <w:rsid w:val="00A328E6"/>
    <w:rsid w:val="00A32978"/>
    <w:rsid w:val="00A37A4C"/>
    <w:rsid w:val="00A52088"/>
    <w:rsid w:val="00A574C4"/>
    <w:rsid w:val="00A61E2D"/>
    <w:rsid w:val="00A64F78"/>
    <w:rsid w:val="00A73EFE"/>
    <w:rsid w:val="00A94580"/>
    <w:rsid w:val="00A97E02"/>
    <w:rsid w:val="00AA6AA8"/>
    <w:rsid w:val="00AB0773"/>
    <w:rsid w:val="00AB1739"/>
    <w:rsid w:val="00AB5063"/>
    <w:rsid w:val="00AB5361"/>
    <w:rsid w:val="00AC1D4E"/>
    <w:rsid w:val="00AC206E"/>
    <w:rsid w:val="00AE48CA"/>
    <w:rsid w:val="00AF3B5D"/>
    <w:rsid w:val="00AF3F03"/>
    <w:rsid w:val="00AF69A8"/>
    <w:rsid w:val="00B0069B"/>
    <w:rsid w:val="00B006A1"/>
    <w:rsid w:val="00B00B3F"/>
    <w:rsid w:val="00B14086"/>
    <w:rsid w:val="00B170C7"/>
    <w:rsid w:val="00B22F8A"/>
    <w:rsid w:val="00B3604F"/>
    <w:rsid w:val="00B433BF"/>
    <w:rsid w:val="00B56C6E"/>
    <w:rsid w:val="00B701F8"/>
    <w:rsid w:val="00BB46AB"/>
    <w:rsid w:val="00BE16E8"/>
    <w:rsid w:val="00BE26C7"/>
    <w:rsid w:val="00C271C4"/>
    <w:rsid w:val="00C3394D"/>
    <w:rsid w:val="00C4235A"/>
    <w:rsid w:val="00C55DA1"/>
    <w:rsid w:val="00C910F6"/>
    <w:rsid w:val="00C91254"/>
    <w:rsid w:val="00C9188F"/>
    <w:rsid w:val="00C94D67"/>
    <w:rsid w:val="00C95B93"/>
    <w:rsid w:val="00CB01CF"/>
    <w:rsid w:val="00CB6AFE"/>
    <w:rsid w:val="00CC38F0"/>
    <w:rsid w:val="00CE648C"/>
    <w:rsid w:val="00D013B8"/>
    <w:rsid w:val="00D01CB8"/>
    <w:rsid w:val="00D060E9"/>
    <w:rsid w:val="00D2223B"/>
    <w:rsid w:val="00D560A9"/>
    <w:rsid w:val="00D66D4C"/>
    <w:rsid w:val="00D7116C"/>
    <w:rsid w:val="00D712A0"/>
    <w:rsid w:val="00D748EE"/>
    <w:rsid w:val="00D74B26"/>
    <w:rsid w:val="00DD238F"/>
    <w:rsid w:val="00DD79D9"/>
    <w:rsid w:val="00DF78B3"/>
    <w:rsid w:val="00E2241C"/>
    <w:rsid w:val="00E502EF"/>
    <w:rsid w:val="00E508E2"/>
    <w:rsid w:val="00E57529"/>
    <w:rsid w:val="00E6726D"/>
    <w:rsid w:val="00E72DDB"/>
    <w:rsid w:val="00E85099"/>
    <w:rsid w:val="00E859E8"/>
    <w:rsid w:val="00E919C5"/>
    <w:rsid w:val="00EA02A1"/>
    <w:rsid w:val="00EA402A"/>
    <w:rsid w:val="00EC669F"/>
    <w:rsid w:val="00EC66D0"/>
    <w:rsid w:val="00ED3BAD"/>
    <w:rsid w:val="00EE3B20"/>
    <w:rsid w:val="00EE52F4"/>
    <w:rsid w:val="00F21CD6"/>
    <w:rsid w:val="00F31C6A"/>
    <w:rsid w:val="00F5350A"/>
    <w:rsid w:val="00F60878"/>
    <w:rsid w:val="00F628CF"/>
    <w:rsid w:val="00F76B25"/>
    <w:rsid w:val="00FA5057"/>
    <w:rsid w:val="00FB256A"/>
    <w:rsid w:val="00FB751C"/>
    <w:rsid w:val="00FC5E28"/>
    <w:rsid w:val="00FC6C87"/>
    <w:rsid w:val="00FE34D6"/>
    <w:rsid w:val="00FF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E2FA75"/>
  <w15:docId w15:val="{6DA7B506-F2CE-4EDB-9F64-6641DBD43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178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basedOn w:val="Normal"/>
    <w:rsid w:val="00881787"/>
    <w:pPr>
      <w:tabs>
        <w:tab w:val="left" w:pos="709"/>
      </w:tabs>
    </w:pPr>
    <w:rPr>
      <w:rFonts w:ascii="Tahoma" w:hAnsi="Tahoma"/>
      <w:lang w:val="pl-PL" w:eastAsia="pl-PL"/>
    </w:rPr>
  </w:style>
  <w:style w:type="paragraph" w:styleId="BalloonText">
    <w:name w:val="Balloon Text"/>
    <w:basedOn w:val="Normal"/>
    <w:semiHidden/>
    <w:rsid w:val="008C432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483B"/>
    <w:pPr>
      <w:ind w:left="720"/>
      <w:contextualSpacing/>
    </w:pPr>
  </w:style>
  <w:style w:type="character" w:customStyle="1" w:styleId="cursorpointer">
    <w:name w:val="cursorpointer"/>
    <w:basedOn w:val="DefaultParagraphFont"/>
    <w:rsid w:val="008561F4"/>
  </w:style>
  <w:style w:type="character" w:customStyle="1" w:styleId="alt">
    <w:name w:val="al_t"/>
    <w:basedOn w:val="DefaultParagraphFont"/>
    <w:rsid w:val="001573CD"/>
  </w:style>
  <w:style w:type="character" w:customStyle="1" w:styleId="alcapt">
    <w:name w:val="al_capt"/>
    <w:basedOn w:val="DefaultParagraphFont"/>
    <w:rsid w:val="001573CD"/>
  </w:style>
  <w:style w:type="character" w:customStyle="1" w:styleId="subparinclink">
    <w:name w:val="subparinclink"/>
    <w:basedOn w:val="DefaultParagraphFont"/>
    <w:rsid w:val="001573CD"/>
  </w:style>
  <w:style w:type="paragraph" w:customStyle="1" w:styleId="CharChar">
    <w:name w:val="Char Char"/>
    <w:basedOn w:val="Normal"/>
    <w:rsid w:val="00D74B26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ala">
    <w:name w:val="al_a"/>
    <w:basedOn w:val="DefaultParagraphFont"/>
    <w:rsid w:val="00571B37"/>
  </w:style>
  <w:style w:type="character" w:customStyle="1" w:styleId="apple-converted-space">
    <w:name w:val="apple-converted-space"/>
    <w:basedOn w:val="DefaultParagraphFont"/>
    <w:rsid w:val="00571B37"/>
  </w:style>
  <w:style w:type="character" w:customStyle="1" w:styleId="subpardislink">
    <w:name w:val="subpardislink"/>
    <w:basedOn w:val="DefaultParagraphFont"/>
    <w:rsid w:val="00571B37"/>
  </w:style>
  <w:style w:type="character" w:styleId="Hyperlink">
    <w:name w:val="Hyperlink"/>
    <w:basedOn w:val="DefaultParagraphFont"/>
    <w:uiPriority w:val="99"/>
    <w:unhideWhenUsed/>
    <w:rsid w:val="00571B3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8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48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РЕПУБЛИКА БЪЛГАРИЯ</vt:lpstr>
      <vt:lpstr>РЕПУБЛИКА БЪЛГАРИЯ</vt:lpstr>
    </vt:vector>
  </TitlesOfParts>
  <Company>MFA</Company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ПУБЛИКА БЪЛГАРИЯ</dc:title>
  <dc:creator>ZDI</dc:creator>
  <cp:lastModifiedBy>Denitsa Petkova</cp:lastModifiedBy>
  <cp:revision>3</cp:revision>
  <cp:lastPrinted>2017-01-20T15:15:00Z</cp:lastPrinted>
  <dcterms:created xsi:type="dcterms:W3CDTF">2021-02-26T12:44:00Z</dcterms:created>
  <dcterms:modified xsi:type="dcterms:W3CDTF">2021-02-26T12:44:00Z</dcterms:modified>
</cp:coreProperties>
</file>